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65B4" w:rsidRPr="00697361" w:rsidRDefault="000A65B4" w:rsidP="000A65B4">
      <w:pPr>
        <w:pStyle w:val="MainHead"/>
      </w:pPr>
      <w:r w:rsidRPr="00697361">
        <w:t>ABSTRACT</w:t>
      </w:r>
    </w:p>
    <w:p w:rsidR="000A65B4" w:rsidRPr="00E744CA" w:rsidRDefault="000A65B4" w:rsidP="000A65B4">
      <w:pPr>
        <w:jc w:val="both"/>
        <w:rPr>
          <w:rFonts w:ascii="Times New Roman" w:hAnsi="Times New Roman" w:cs="Times New Roman"/>
          <w:b/>
          <w:color w:val="FF0000"/>
          <w:sz w:val="24"/>
        </w:rPr>
      </w:pPr>
      <w:r w:rsidRPr="00E744CA">
        <w:rPr>
          <w:rFonts w:ascii="Times New Roman" w:hAnsi="Times New Roman" w:cs="Times New Roman"/>
          <w:b/>
          <w:color w:val="FF0000"/>
          <w:sz w:val="24"/>
        </w:rPr>
        <w:t>This page will contain a concise and brief summary of the project</w:t>
      </w:r>
      <w:r w:rsidR="00D3539C" w:rsidRPr="00E744CA">
        <w:rPr>
          <w:rFonts w:ascii="Times New Roman" w:hAnsi="Times New Roman" w:cs="Times New Roman"/>
          <w:b/>
          <w:color w:val="FF0000"/>
          <w:sz w:val="24"/>
        </w:rPr>
        <w:t xml:space="preserve">. </w:t>
      </w:r>
      <w:r w:rsidRPr="00E744CA">
        <w:rPr>
          <w:rFonts w:ascii="Times New Roman" w:hAnsi="Times New Roman" w:cs="Times New Roman"/>
          <w:b/>
          <w:color w:val="FF0000"/>
          <w:sz w:val="24"/>
        </w:rPr>
        <w:t xml:space="preserve">The entire abstract should be covered in </w:t>
      </w:r>
      <w:r w:rsidR="00CE4BB9" w:rsidRPr="00E744CA">
        <w:rPr>
          <w:rFonts w:ascii="Times New Roman" w:hAnsi="Times New Roman" w:cs="Times New Roman"/>
          <w:b/>
          <w:color w:val="FF0000"/>
          <w:sz w:val="24"/>
        </w:rPr>
        <w:t>single paragraph not extending more than 250 words.</w:t>
      </w:r>
    </w:p>
    <w:p w:rsidR="00604B58" w:rsidRDefault="00604B58"/>
    <w:sectPr w:rsidR="00604B58" w:rsidSect="006F2A56">
      <w:type w:val="continuous"/>
      <w:pgSz w:w="12240" w:h="15841"/>
      <w:pgMar w:top="741" w:right="1440" w:bottom="501" w:left="1797" w:header="0" w:footer="0" w:gutter="0"/>
      <w:cols w:space="708"/>
      <w:docGrid w:type="lines" w:linePitch="31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Arial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05"/>
  <w:drawingGridVerticalSpacing w:val="156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0MDewMDI3MTY2sTQyMjVW0lEKTi0uzszPAykwrAUAJfLg8iwAAAA="/>
  </w:docVars>
  <w:rsids>
    <w:rsidRoot w:val="000A65B4"/>
    <w:rsid w:val="000A65B4"/>
    <w:rsid w:val="000B4FF5"/>
    <w:rsid w:val="00187FF6"/>
    <w:rsid w:val="00604B58"/>
    <w:rsid w:val="006F2A56"/>
    <w:rsid w:val="008460BE"/>
    <w:rsid w:val="0088122B"/>
    <w:rsid w:val="00CE4BB9"/>
    <w:rsid w:val="00D3539C"/>
    <w:rsid w:val="00E062D9"/>
    <w:rsid w:val="00E744CA"/>
    <w:rsid w:val="00FA38FA"/>
    <w:rsid w:val="00FF09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A65B4"/>
    <w:pPr>
      <w:spacing w:after="200" w:line="276" w:lineRule="auto"/>
    </w:pPr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Head">
    <w:name w:val="MainHead"/>
    <w:basedOn w:val="Normal"/>
    <w:qFormat/>
    <w:rsid w:val="000A65B4"/>
    <w:pPr>
      <w:keepNext/>
      <w:keepLines/>
      <w:suppressAutoHyphens/>
      <w:spacing w:before="480" w:after="360" w:line="360" w:lineRule="auto"/>
      <w:jc w:val="center"/>
    </w:pPr>
    <w:rPr>
      <w:rFonts w:ascii="Times New Roman" w:eastAsia="Calibri" w:hAnsi="Times New Roman" w:cs="Times New Roman"/>
      <w:b/>
      <w:bCs/>
      <w:smallCaps/>
      <w:spacing w:val="10"/>
      <w:sz w:val="36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nil MP</dc:creator>
  <cp:lastModifiedBy>HOME</cp:lastModifiedBy>
  <cp:revision>4</cp:revision>
  <dcterms:created xsi:type="dcterms:W3CDTF">2017-11-27T08:23:00Z</dcterms:created>
  <dcterms:modified xsi:type="dcterms:W3CDTF">2018-11-30T08:58:00Z</dcterms:modified>
</cp:coreProperties>
</file>